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39.png" ContentType="image/png"/>
  <Override PartName="/word/media/rId51.png" ContentType="image/png"/>
  <Override PartName="/word/media/rId54.png" ContentType="image/png"/>
  <Override PartName="/word/media/rId57.png" ContentType="image/png"/>
  <Override PartName="/word/media/rId60.png" ContentType="image/png"/>
  <Override PartName="/word/media/rId69.png" ContentType="image/png"/>
  <Override PartName="/word/media/rId23.png" ContentType="image/png"/>
  <Override PartName="/word/media/rId26.png" ContentType="image/png"/>
  <Override PartName="/word/media/rId20.png" ContentType="image/png"/>
  <Override PartName="/word/media/rId63.png" ContentType="image/png"/>
  <Override PartName="/word/media/rId66.png" ContentType="image/png"/>
  <Override PartName="/word/media/rId72.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30.png" ContentType="image/png"/>
  <Override PartName="/word/media/rId33.png" ContentType="image/png"/>
  <Override PartName="/word/media/rId36.png" ContentType="image/png"/>
  <Override PartName="/word/media/rId4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9" w:name="primary-figures"/>
    <w:p>
      <w:pPr>
        <w:pStyle w:val="Heading1"/>
      </w:pPr>
      <w:r>
        <w:t xml:space="preserve">Primary figures</w:t>
      </w:r>
    </w:p>
    <w:p>
      <w:pPr>
        <w:pStyle w:val="FirstParagraph"/>
      </w:pPr>
      <w:r>
        <w:drawing>
          <wp:inline>
            <wp:extent cx="8229600" cy="4937760"/>
            <wp:effectExtent b="0" l="0" r="0" t="0"/>
            <wp:docPr descr="" title="" id="21" name="Picture"/>
            <a:graphic>
              <a:graphicData uri="http://schemas.openxmlformats.org/drawingml/2006/picture">
                <pic:pic>
                  <pic:nvPicPr>
                    <pic:cNvPr descr="WASH-IPD-aim2-figures_files/figure-docx/p_pathogen-1.png" id="22"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 Starred points indicate P-values &lt; 0.05.</w:t>
      </w:r>
    </w:p>
    <w:p>
      <w:pPr>
        <w:pStyle w:val="BodyText"/>
      </w:pPr>
      <w:r>
        <w:drawing>
          <wp:inline>
            <wp:extent cx="8229600" cy="4114800"/>
            <wp:effectExtent b="0" l="0" r="0" t="0"/>
            <wp:docPr descr="" title="" id="24" name="Picture"/>
            <a:graphic>
              <a:graphicData uri="http://schemas.openxmlformats.org/drawingml/2006/picture">
                <pic:pic>
                  <pic:nvPicPr>
                    <pic:cNvPr descr="WASH-IPD-aim2-figures_files/figure-docx/p_diar_1_adj-1.png" id="25"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oeal disease. The presented prevalence ratios compare diarrho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27" name="Picture"/>
            <a:graphic>
              <a:graphicData uri="http://schemas.openxmlformats.org/drawingml/2006/picture">
                <pic:pic>
                  <pic:nvPicPr>
                    <pic:cNvPr descr="WASH-IPD-aim2-figures_files/figure-docx/p_haz_1_adj-1.png" id="28"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Table 1.</w:t>
      </w:r>
      <w:r>
        <w:t xml:space="preserve"> </w:t>
      </w:r>
      <w:commentRangeStart w:id="0"/>
      <w:r>
        <w:t xml:space="preserve">Descriptive</w:t>
      </w:r>
      <w:commentRangeEnd w:id="0"/>
      <w:r>
        <w:rPr>
          <w:rStyle w:val="CommentReference"/>
        </w:rPr>
        <w:commentReference w:id="0"/>
      </w:r>
      <w:r>
        <w:t xml:space="preserve"> </w:t>
      </w:r>
      <w:r>
        <w:t xml:space="preserve">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stinct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children with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pathogen infe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w:t>
            </w:r>
          </w:p>
        </w:tc>
      </w:tr>
      <w:tr>
        <w:trPr>
          <w:cantSplit/>
          <w:trHeight w:val="548"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4</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p>
      <w:pPr>
        <w:pStyle w:val="BodyText"/>
      </w:pPr>
      <w:r>
        <w:t xml:space="preserve">HAZ: Height-for-age Z-score; WAZ: Weight-for-age Z-score; WHZ: Weight-for-height Z-score.</w:t>
      </w:r>
    </w:p>
    <w:bookmarkEnd w:id="29"/>
    <w:bookmarkStart w:id="96" w:name="supplementary-figures"/>
    <w:p>
      <w:pPr>
        <w:pStyle w:val="Heading1"/>
      </w:pPr>
      <w:r>
        <w:t xml:space="preserve">Supplementary figures</w:t>
      </w:r>
    </w:p>
    <w:p>
      <w:pPr>
        <w:pStyle w:val="FirstParagraph"/>
      </w:pPr>
      <w:r>
        <w:drawing>
          <wp:inline>
            <wp:extent cx="3211103" cy="1834916"/>
            <wp:effectExtent b="0" l="0" r="0" t="0"/>
            <wp:docPr descr="" title="" id="31" name="Picture"/>
            <a:graphic>
              <a:graphicData uri="http://schemas.openxmlformats.org/drawingml/2006/picture">
                <pic:pic>
                  <pic:nvPicPr>
                    <pic:cNvPr descr="WASH-IPD-aim2-figures_files/figure-docx/unnamed-chunk-4-1.png" id="32" name="Picture"/>
                    <pic:cNvPicPr>
                      <a:picLocks noChangeArrowheads="1" noChangeAspect="1"/>
                    </pic:cNvPicPr>
                  </pic:nvPicPr>
                  <pic:blipFill>
                    <a:blip r:embed="rId30"/>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WASH intervention effects on child height-for-age Z-scores within the subset of children used in the primary analysis who had time-matched growth measurements and environmental samples.</w:t>
      </w:r>
    </w:p>
    <w:p>
      <w:pPr>
        <w:pStyle w:val="BodyText"/>
      </w:pPr>
      <w:r>
        <w:drawing>
          <wp:inline>
            <wp:extent cx="3211103" cy="1834916"/>
            <wp:effectExtent b="0" l="0" r="0" t="0"/>
            <wp:docPr descr="" title="" id="34" name="Picture"/>
            <a:graphic>
              <a:graphicData uri="http://schemas.openxmlformats.org/drawingml/2006/picture">
                <pic:pic>
                  <pic:nvPicPr>
                    <pic:cNvPr descr="WASH-IPD-aim2-figures_files/figure-docx/unnamed-chunk-5-1.png" id="35" name="Picture"/>
                    <pic:cNvPicPr>
                      <a:picLocks noChangeArrowheads="1" noChangeAspect="1"/>
                    </pic:cNvPicPr>
                  </pic:nvPicPr>
                  <pic:blipFill>
                    <a:blip r:embed="rId33"/>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WASH intervention effects on child diarrhoeal disease within the subset of children used in the primary analysis who had time-matched diarrhoea observations and environmental samples.</w:t>
      </w:r>
    </w:p>
    <w:p>
      <w:pPr>
        <w:pStyle w:val="BodyText"/>
      </w:pPr>
      <w:r>
        <w:drawing>
          <wp:inline>
            <wp:extent cx="8229600" cy="5349240"/>
            <wp:effectExtent b="0" l="0" r="0" t="0"/>
            <wp:docPr descr="" title="" id="37" name="Picture"/>
            <a:graphic>
              <a:graphicData uri="http://schemas.openxmlformats.org/drawingml/2006/picture">
                <pic:pic>
                  <pic:nvPicPr>
                    <pic:cNvPr descr="WASH-IPD-aim2-figures_files/figure-docx/unnamed-chunk-6-1.png" id="38"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0" name="Picture"/>
            <a:graphic>
              <a:graphicData uri="http://schemas.openxmlformats.org/drawingml/2006/picture">
                <pic:pic>
                  <pic:nvPicPr>
                    <pic:cNvPr descr="WASH-IPD-aim2-figures_files/figure-docx/hm_agg2-1.png" id="41" name="Picture"/>
                    <pic:cNvPicPr>
                      <a:picLocks noChangeArrowheads="1" noChangeAspect="1"/>
                    </pic:cNvPicPr>
                  </pic:nvPicPr>
                  <pic:blipFill>
                    <a:blip r:embed="rId3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aggregate measures of environmental contamination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43" name="Picture"/>
            <a:graphic>
              <a:graphicData uri="http://schemas.openxmlformats.org/drawingml/2006/picture">
                <pic:pic>
                  <pic:nvPicPr>
                    <pic:cNvPr descr="WASH-IPD-aim2-figures_files/figure-docx/unnamed-chunk-7-1.png" id="44" name="Picture"/>
                    <pic:cNvPicPr>
                      <a:picLocks noChangeArrowheads="1" noChangeAspect="1"/>
                    </pic:cNvPicPr>
                  </pic:nvPicPr>
                  <pic:blipFill>
                    <a:blip r:embed="rId4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6" name="Picture"/>
            <a:graphic>
              <a:graphicData uri="http://schemas.openxmlformats.org/drawingml/2006/picture">
                <pic:pic>
                  <pic:nvPicPr>
                    <pic:cNvPr descr="WASH-IPD-aim2-figures_files/figure-docx/hm2-1.png" id="47" name="Picture"/>
                    <pic:cNvPicPr>
                      <a:picLocks noChangeArrowheads="1" noChangeAspect="1"/>
                    </pic:cNvPicPr>
                  </pic:nvPicPr>
                  <pic:blipFill>
                    <a:blip r:embed="rId4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specific pathogen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9" name="Picture"/>
            <a:graphic>
              <a:graphicData uri="http://schemas.openxmlformats.org/drawingml/2006/picture">
                <pic:pic>
                  <pic:nvPicPr>
                    <pic:cNvPr descr="WASH-IPD-aim2-figures_files/figure-docx/hm1_abund-1.png" id="50" name="Picture"/>
                    <pic:cNvPicPr>
                      <a:picLocks noChangeArrowheads="1" noChangeAspect="1"/>
                    </pic:cNvPicPr>
                  </pic:nvPicPr>
                  <pic:blipFill>
                    <a:blip r:embed="rId4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Heatmap of significance and direction of associations between the abundance of specific pathogen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2" name="Picture"/>
            <a:graphic>
              <a:graphicData uri="http://schemas.openxmlformats.org/drawingml/2006/picture">
                <pic:pic>
                  <pic:nvPicPr>
                    <pic:cNvPr descr="WASH-IPD-aim2-figures_files/figure-docx/hm_mst-1.png" id="53" name="Picture"/>
                    <pic:cNvPicPr>
                      <a:picLocks noChangeArrowheads="1" noChangeAspect="1"/>
                    </pic:cNvPicPr>
                  </pic:nvPicPr>
                  <pic:blipFill>
                    <a:blip r:embed="rId5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Heatmap of significance and direction of associations between specific microbial source tracking marker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5" name="Picture"/>
            <a:graphic>
              <a:graphicData uri="http://schemas.openxmlformats.org/drawingml/2006/picture">
                <pic:pic>
                  <pic:nvPicPr>
                    <pic:cNvPr descr="WASH-IPD-aim2-figures_files/figure-docx/hm_mst_abund-1.png" id="56" name="Picture"/>
                    <pic:cNvPicPr>
                      <a:picLocks noChangeArrowheads="1" noChangeAspect="1"/>
                    </pic:cNvPicPr>
                  </pic:nvPicPr>
                  <pic:blipFill>
                    <a:blip r:embed="rId5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Heatmap of significance and direction of associations between the abundance of specific microbial source tracking marker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8" name="Picture"/>
            <a:graphic>
              <a:graphicData uri="http://schemas.openxmlformats.org/drawingml/2006/picture">
                <pic:pic>
                  <pic:nvPicPr>
                    <pic:cNvPr descr="WASH-IPD-aim2-figures_files/figure-docx/p_age_diar_1-1.png" id="59" name="Picture"/>
                    <pic:cNvPicPr>
                      <a:picLocks noChangeArrowheads="1" noChangeAspect="1"/>
                    </pic:cNvPicPr>
                  </pic:nvPicPr>
                  <pic:blipFill>
                    <a:blip r:embed="rId5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child diarrho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1" name="Picture"/>
            <a:graphic>
              <a:graphicData uri="http://schemas.openxmlformats.org/drawingml/2006/picture">
                <pic:pic>
                  <pic:nvPicPr>
                    <pic:cNvPr descr="WASH-IPD-aim2-figures_files/figure-docx/p_age_haz_1-1.png" id="62" name="Picture"/>
                    <pic:cNvPicPr>
                      <a:picLocks noChangeArrowheads="1" noChangeAspect="1"/>
                    </pic:cNvPicPr>
                  </pic:nvPicPr>
                  <pic:blipFill>
                    <a:blip r:embed="rId6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4" name="Picture"/>
            <a:graphic>
              <a:graphicData uri="http://schemas.openxmlformats.org/drawingml/2006/picture">
                <pic:pic>
                  <pic:nvPicPr>
                    <pic:cNvPr descr="WASH-IPD-aim2-figures_files/figure-docx/p_sex_diar_1-1.png" id="65" name="Picture"/>
                    <pic:cNvPicPr>
                      <a:picLocks noChangeArrowheads="1" noChangeAspect="1"/>
                    </pic:cNvPicPr>
                  </pic:nvPicPr>
                  <pic:blipFill>
                    <a:blip r:embed="rId6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child diarrho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7" name="Picture"/>
            <a:graphic>
              <a:graphicData uri="http://schemas.openxmlformats.org/drawingml/2006/picture">
                <pic:pic>
                  <pic:nvPicPr>
                    <pic:cNvPr descr="WASH-IPD-aim2-figures_files/figure-docx/p_sex_haz_1-1.png" id="68" name="Picture"/>
                    <pic:cNvPicPr>
                      <a:picLocks noChangeArrowheads="1" noChangeAspect="1"/>
                    </pic:cNvPicPr>
                  </pic:nvPicPr>
                  <pic:blipFill>
                    <a:blip r:embed="rId6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0" name="Picture"/>
            <a:graphic>
              <a:graphicData uri="http://schemas.openxmlformats.org/drawingml/2006/picture">
                <pic:pic>
                  <pic:nvPicPr>
                    <pic:cNvPr descr="WASH-IPD-aim2-figures_files/figure-docx/p_animals_haz_1-1.png" id="71" name="Picture"/>
                    <pic:cNvPicPr>
                      <a:picLocks noChangeArrowheads="1" noChangeAspect="1"/>
                    </pic:cNvPicPr>
                  </pic:nvPicPr>
                  <pic:blipFill>
                    <a:blip r:embed="rId6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3.</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3" name="Picture"/>
            <a:graphic>
              <a:graphicData uri="http://schemas.openxmlformats.org/drawingml/2006/picture">
                <pic:pic>
                  <pic:nvPicPr>
                    <pic:cNvPr descr="WASH-IPD-aim2-figures_files/figure-docx/p_wet_diar_2-1.png" id="74" name="Picture"/>
                    <pic:cNvPicPr>
                      <a:picLocks noChangeArrowheads="1" noChangeAspect="1"/>
                    </pic:cNvPicPr>
                  </pic:nvPicPr>
                  <pic:blipFill>
                    <a:blip r:embed="rId7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4.</w:t>
      </w:r>
      <w:r>
        <w:t xml:space="preserve"> </w:t>
      </w:r>
      <w:r>
        <w:t xml:space="preserve">Forest plots of child diarrhoeal disease prevalence differences between environmental samples with and without any enteropathogen or any MST marker detected, stratified by whether the diarrho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6" name="Picture"/>
            <a:graphic>
              <a:graphicData uri="http://schemas.openxmlformats.org/drawingml/2006/picture">
                <pic:pic>
                  <pic:nvPicPr>
                    <pic:cNvPr descr="WASH-IPD-aim2-figures_files/figure-docx/unnamed-chunk-8-1.png" id="77" name="Picture"/>
                    <pic:cNvPicPr>
                      <a:picLocks noChangeArrowheads="1" noChangeAspect="1"/>
                    </pic:cNvPicPr>
                  </pic:nvPicPr>
                  <pic:blipFill>
                    <a:blip r:embed="rId7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79" name="Picture"/>
            <a:graphic>
              <a:graphicData uri="http://schemas.openxmlformats.org/drawingml/2006/picture">
                <pic:pic>
                  <pic:nvPicPr>
                    <pic:cNvPr descr="WASH-IPD-aim2-figures_files/figure-docx/unnamed-chunk-9-1.png" id="80" name="Picture"/>
                    <pic:cNvPicPr>
                      <a:picLocks noChangeArrowheads="1" noChangeAspect="1"/>
                    </pic:cNvPicPr>
                  </pic:nvPicPr>
                  <pic:blipFill>
                    <a:blip r:embed="rId7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82" name="Picture"/>
            <a:graphic>
              <a:graphicData uri="http://schemas.openxmlformats.org/drawingml/2006/picture">
                <pic:pic>
                  <pic:nvPicPr>
                    <pic:cNvPr descr="WASH-IPD-aim2-figures_files/figure-docx/unnamed-chunk-10-1.png" id="83" name="Picture"/>
                    <pic:cNvPicPr>
                      <a:picLocks noChangeArrowheads="1" noChangeAspect="1"/>
                    </pic:cNvPicPr>
                  </pic:nvPicPr>
                  <pic:blipFill>
                    <a:blip r:embed="rId8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and without including potential confounders for the binary diarrho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85" name="Picture"/>
            <a:graphic>
              <a:graphicData uri="http://schemas.openxmlformats.org/drawingml/2006/picture">
                <pic:pic>
                  <pic:nvPicPr>
                    <pic:cNvPr descr="WASH-IPD-aim2-figures_files/figure-docx/unnamed-chunk-11-1.png" id="86" name="Picture"/>
                    <pic:cNvPicPr>
                      <a:picLocks noChangeArrowheads="1" noChangeAspect="1"/>
                    </pic:cNvPicPr>
                  </pic:nvPicPr>
                  <pic:blipFill>
                    <a:blip r:embed="rId8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with and without including potential confounders for the continu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88" name="Picture"/>
            <a:graphic>
              <a:graphicData uri="http://schemas.openxmlformats.org/drawingml/2006/picture">
                <pic:pic>
                  <pic:nvPicPr>
                    <pic:cNvPr descr="WASH-IPD-aim2-figures_files/figure-docx/unnamed-chunk-12-1.png" id="89" name="Picture"/>
                    <pic:cNvPicPr>
                      <a:picLocks noChangeArrowheads="1" noChangeAspect="1"/>
                    </pic:cNvPicPr>
                  </pic:nvPicPr>
                  <pic:blipFill>
                    <a:blip r:embed="rId87"/>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8.</w:t>
      </w:r>
      <w:r>
        <w:t xml:space="preserve"> </w:t>
      </w:r>
      <w:r>
        <w:t xml:space="preserve">Comparison between associations estimated with generalized linear models (GLM) and machine-learning based targeted likelihood estimation models (TMLE) for the diarrhoea outcome.</w:t>
      </w:r>
    </w:p>
    <w:p>
      <w:pPr>
        <w:pStyle w:val="BodyText"/>
      </w:pPr>
      <w:r>
        <w:drawing>
          <wp:inline>
            <wp:extent cx="8229600" cy="4937760"/>
            <wp:effectExtent b="0" l="0" r="0" t="0"/>
            <wp:docPr descr="" title="" id="91" name="Picture"/>
            <a:graphic>
              <a:graphicData uri="http://schemas.openxmlformats.org/drawingml/2006/picture">
                <pic:pic>
                  <pic:nvPicPr>
                    <pic:cNvPr descr="WASH-IPD-aim2-figures_files/figure-docx/unnamed-chunk-13-1.png" id="92" name="Picture"/>
                    <pic:cNvPicPr>
                      <a:picLocks noChangeArrowheads="1" noChangeAspect="1"/>
                    </pic:cNvPicPr>
                  </pic:nvPicPr>
                  <pic:blipFill>
                    <a:blip r:embed="rId9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9.</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6583680"/>
            <wp:effectExtent b="0" l="0" r="0" t="0"/>
            <wp:docPr descr="" title="" id="94" name="Picture"/>
            <a:graphic>
              <a:graphicData uri="http://schemas.openxmlformats.org/drawingml/2006/picture">
                <pic:pic>
                  <pic:nvPicPr>
                    <pic:cNvPr descr="WASH-IPD-aim2-figures_files/figure-docx/unnamed-chunk-14-1.png" id="95" name="Picture"/>
                    <pic:cNvPicPr>
                      <a:picLocks noChangeArrowheads="1" noChangeAspect="1"/>
                    </pic:cNvPicPr>
                  </pic:nvPicPr>
                  <pic:blipFill>
                    <a:blip r:embed="rId93"/>
                    <a:stretch>
                      <a:fillRect/>
                    </a:stretch>
                  </pic:blipFill>
                  <pic:spPr bwMode="auto">
                    <a:xfrm>
                      <a:off x="0" y="0"/>
                      <a:ext cx="8229600" cy="6583680"/>
                    </a:xfrm>
                    <a:prstGeom prst="rect">
                      <a:avLst/>
                    </a:prstGeom>
                    <a:noFill/>
                    <a:ln w="9525">
                      <a:noFill/>
                      <a:headEnd/>
                      <a:tailEnd/>
                    </a:ln>
                  </pic:spPr>
                </pic:pic>
              </a:graphicData>
            </a:graphic>
          </wp:inline>
        </w:drawing>
      </w:r>
    </w:p>
    <w:p>
      <w:pPr>
        <w:pStyle w:val="BodyText"/>
      </w:pPr>
      <w:r>
        <w:rPr>
          <w:bCs/>
          <w:b/>
        </w:rPr>
        <w:t xml:space="preserve">Figure S20.</w:t>
      </w:r>
      <w:r>
        <w:t xml:space="preserve"> </w:t>
      </w:r>
      <w:r>
        <w:t xml:space="preserve">Comparison between associations estimated in the primary diarrhoea analysis (diarrhoeal disease occurring after environmental sampling, but no more than 4 months later with associations estimated only using diarrhoeal disease cases within 1 month, or occurring at any time). For the analysis of all diarrhoea, it included diarrhoeal cases, even cases occurring prior to sampling, under the hypothesis that enteropathogen presence at one time is a surrogate variable for general environmental contamination.</w:t>
      </w:r>
    </w:p>
    <w:bookmarkEnd w:id="96"/>
    <w:bookmarkStart w:id="100" w:name="supplementary-tables"/>
    <w:p>
      <w:pPr>
        <w:pStyle w:val="Heading1"/>
      </w:pPr>
      <w:r>
        <w:t xml:space="preserve">Supplementary Tables</w:t>
      </w:r>
    </w:p>
    <w:bookmarkStart w:id="97" w:name="table-s3.-irb-approval-numbers-table"/>
    <w:p>
      <w:pPr>
        <w:pStyle w:val="Heading2"/>
      </w:pPr>
      <w:r>
        <w:t xml:space="preserve">Table S3. IRB approval numbers table</w:t>
      </w:r>
    </w:p>
    <w:p>
      <w:pPr>
        <w:pStyle w:val="FirstParagraph"/>
      </w:pPr>
      <w:r>
        <w:t xml:space="preserve">XXXX ADD DESCRIPTION of special characters and the OR/AND logic between columns</w:t>
      </w:r>
    </w:p>
    <w:p>
      <w:pPr>
        <w:pStyle w:val="BodyText"/>
      </w:pPr>
      <w:r>
        <w:t xml:space="preserve">[1]</w:t>
      </w:r>
      <w:r>
        <w:t xml:space="preserve"> </w:t>
      </w:r>
      <w:r>
        <w:t xml:space="preserve">“</w:t>
      </w:r>
      <w:r>
        <w:t xml:space="preserve">Database</w:t>
      </w:r>
      <w:r>
        <w:t xml:space="preserve">”</w:t>
      </w:r>
      <w:r>
        <w:t xml:space="preserve"> </w:t>
      </w:r>
      <w:r>
        <w:t xml:space="preserve">“</w:t>
      </w:r>
      <w:r>
        <w:t xml:space="preserve">Study.design</w:t>
      </w:r>
      <w:r>
        <w:t xml:space="preserve">”</w:t>
      </w:r>
      <w:r>
        <w:t xml:space="preserve"> </w:t>
      </w:r>
      <w:r>
        <w:t xml:space="preserve">“</w:t>
      </w:r>
      <w:r>
        <w:t xml:space="preserve">WASH</w:t>
      </w:r>
      <w:r>
        <w:t xml:space="preserve">”</w:t>
      </w:r>
      <w:r>
        <w:br/>
      </w:r>
      <w:r>
        <w:t xml:space="preserve">[4]</w:t>
      </w:r>
      <w:r>
        <w:t xml:space="preserve"> </w:t>
      </w:r>
      <w:r>
        <w:t xml:space="preserve">“</w:t>
      </w:r>
      <w:r>
        <w:t xml:space="preserve">Environmental.markers</w:t>
      </w:r>
      <w:r>
        <w:t xml:space="preserve">”</w:t>
      </w:r>
      <w:r>
        <w:t xml:space="preserve"> </w:t>
      </w:r>
      <w:r>
        <w:t xml:space="preserve">“</w:t>
      </w:r>
      <w:r>
        <w:t xml:space="preserve">Child.fecal.markers</w:t>
      </w:r>
      <w:r>
        <w:t xml:space="preserve">”</w:t>
      </w:r>
      <w:r>
        <w:t xml:space="preserve"> </w:t>
      </w:r>
      <w:r>
        <w:t xml:space="preserve">“</w:t>
      </w:r>
      <w:r>
        <w:t xml:space="preserve">Diarrhea</w:t>
      </w:r>
      <w:r>
        <w:t xml:space="preserve">”</w:t>
      </w:r>
      <w:r>
        <w:br/>
      </w:r>
      <w:r>
        <w:t xml:space="preserve">[7]</w:t>
      </w:r>
      <w:r>
        <w:t xml:space="preserve"> </w:t>
      </w:r>
      <w:r>
        <w:t xml:space="preserve">“</w:t>
      </w:r>
      <w:r>
        <w:t xml:space="preserve">Child.growth</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
        <w:gridCol w:w="2248"/>
        <w:gridCol w:w="1903"/>
        <w:gridCol w:w="2980"/>
        <w:gridCol w:w="1951"/>
        <w:gridCol w:w="663"/>
        <w:gridCol w:w="448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ataba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nvironmental mark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ild fecal mark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o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ild growth</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ubm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tw]) OR (trial [tw]) OR (RCT [tw]) OR (experiment [tw]) OR (intervention [tw]) OR (randomized [tw]) OR (randomised [tw]) OR (quasi-randomized [tw]) OR (quasi-randomised [tw]) OR (quasi-experimental [tw]) OR (pseudo-randomized [tw]) OR (pseudo-randomised [tw]) OR (“non-randomized controlled trials as topic” [m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tw]) OR (Sanitation [tw]) OR (Hygiene [tw]) OR (Handwashing [tw]) OR (WSH [tw]) OR (</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ecular source tracking [tw]) OR (microbial source tracking [tw]) OR (microbial transmission [tw]) OR (diarrheal pathogen [tw]) OR (diarrheal pathogens [tw]) OR (diarrhoeal pathogen [tw]) OR (diarrhoeal pathogens [tw]) OR (fecal-oral [tw]) OR (faecal-oral [tw]) OR (enteric pathogen [tw]) OR (enteric pathogens [tw]) OR (ruminant* [tw]) OR (avian* [tw]) OR (“Feces” [mh]) OR (Feces [tw]) OR (Faeces [tw]) OR (Fecal [tw]) OR (Faecal [tw]) OR (Fecally [tw]) OR (Faecally [tw])</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eric infection* [tw]) OR (Soil-transmitted helminth* [tw]) OR (Protozoan* [tw]) OR (Seroconversion [tw]) OR (Fecal microbio* [tw]) OR (Faecal microbio* [tw]) OR (Fecal biomarker* [tw]) OR (Faecal biomarker* [tw]) OR (“Intestinal Diseases, Parasitic/epidemiology” [mh]) OR (“Seroconversion” [mh]) OR (Seroconversion [tw]) OR (“Enteritis/epidemiology” [mh]) OR (“Helminthiasis/complications” [mh]) OR (Helminthiasis [tw]) OR (Helminthiases)OR (“Helminthiasis/epidemiology” [mh]) OR (“Helminthiasis/prevention and control” [mh]) OR</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arrh* [tw]) OR (Dysentery [tw]) OR (“Diarrhea/epidemiology” [mh]) OR (“Diarrhea/etiology” [mh]) OR (“Diarrhea/prevention and control“ [mh]) OR (“Diarrhea, Infantile” [mh]) OR (“Dysentery“ [m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growth faltering [tw]) OR (Growth faltering [tw])OR (Child development [tw]) OR (Length-for-age [tw]) OR (Height-for-age [tw]) OR (Weight-for-age [tw]) OR (Head circumference [tw]) OR (Waist circumference [tw]) OR (Stunt* [tw]) OR (Wasting [tw]) OR (Wasted [tw]) OR (Linear growth [tw]) OR (Anthropometric measurement* [tw]) OR (Maln* [tw]) OR (Undernourish* [tw]) OR (Undernutrition [tw]) OR (Underweight [tw]) OR (“Growth Disorders” [mh]) OR (Growth Disorders [tw]) OR (“Child nutrition disorders” [mh]) OR (Child nutrition disorder* [tw]) OR (“Malnutrition” [mh]) OR (“Wasting Syndrome” [mh]) OR (Wasting syndrome [tw]) OR (“Thinness” [mh]) OR (Thinness [tw]) OR</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nitation” [mh]) OR (“Water Supply” [mh]) OR (“Drainage, Sanitary” [mh]) OR (Sanitary Drainage [tw]) OR (“Toilet Facilities” [mh]) OR (“Drinking Water” [mh]) OR (“Hand Hygiene” [mh]) OR (“Water Purification” [mh]) OR (“Waste Water” [mh]) OR (disinfect* [t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testinal infection* [tw]) OR (Viral infection* [tw]) 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owth velocity [tw])</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l infection* [tw]) OR (Parasite infection* [tw]) OR (Parasitic infection* [tw]) OR (Helminth infection* [tw]) OR (Fecal sampling [tw]) OR (Faecal sampling [t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R (Stool sampling [tw]) OR (Stool collection [t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b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ab,ti,kw OR “trial”:ab,ti,kw OR “RCT”:ab,ti,kw OR “experiment”:ab,ti,kw OR “intervention”:ab,ti,kw OR “randomized”:ab,ti,kw OR “randomised”:ab,ti,kw OR “quasi-randomized”:ab,ti,kw OR “quasi-randomised”:ab,ti,kw OR “quasi-experimental”:ab,ti,kw OR “pseudo-randomized”:ab,ti,kw OR “pseudo-randomised”:ab,ti,kw OR “randomized controlled trial”/exp OR “experimental study”/exp OR “controlled study”/exp OR “quasi experimental study”/ex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ab,ti,kw OR “Sanitation”:ab,ti,kw OR “Hygiene”:ab,ti,kw OR “Piped water”:ab,ti,kw OR “Handwashing”:ab,ti,kw OR “WSH”:ab,ti,kw OR “Sanitation”/exp OR “Water Supply”/exp OR “Drainage, Sanitary”/exp OR “Sanitary Drainage”:ab,ti,kw OR “Toilet Facilities”/exp OR “Drinking Water”/exp OR “Hand Hygiene”/exp OR “Water Purification”/exp OR “Waste Water”/exp OR “disinfect*”:ab,ti,kw OR “hand washing”/exp OR “water quality”/exp OR “Hygiene”/ex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ecular source tracking”:ab,ti,kw OR “microbial source tracking”:ab,ti,kw OR “microbial transmission”:ab,ti,kw OR “diarrh?eal pathogen?”:ab,ti,kw OR “f?ecal-oral”:ab,ti,kw OR “enteric pathogen?”:ab,ti,kw OR “ruminant*”:ab,ti,kw OR “avian*”:ab,ti,kw OR “feces”/exp OR “f?ecal”:ab,ti,kw OR “f?eces”:ab,ti,kw OR “f?ecally”:ab,ti,kw OR “environmental exposure”/exp OR “contamination”/exp OR “feces analysis”/exp OR “marker gene”/exp OR “bacteroidales”/ex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Enteric infection?”:ab,ti,kw OR “Soil-transmitted helminth?”:ab,ti,kw OR “Protozoan?”:ab,ti,kw OR “Seroconversion”:ab,ti,kw OR  “F?ecal microbio*”:ab,ti,kw OR “F?ecal biomarkers”:ab,ti,kw OR “Seroconversion”/exp OR “Seroconversion”:ab,ti,kw OR “Enteritis”/exp/dm_ep OR “Helminthiasis”/exp/dm_co OR “Helminthias?s”:ab,ti,kw OR “Helminthiasis” /exp/dm_ep OR “Helminthiasis”/exp/dm_pc 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arrh*”:ab,ti,kw OR “Dysentery”:ab,ti,kw OR “Diarrhea”/exp/dm_ep OR “Diarrhea”/exp/dm_et OR “Diarrhea”/exp/dm_pc OR “Feces”/exp OR “Diarrhea, Infantile”/exp OR “Dysentery”/ex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growth”:ab,ti,kw OR “Growth faltering”:ab,ti,kw OR “Child development”:ab,ti,kw OR “Length-for-age”:ab,ti,kw OR “Height-for-age”:ab,ti,kw OR “Weight-for-age”:ab,ti,kw OR “Head circumference”:ab,ti,kw OR “Waist circumference”:ab,ti,kw OR “Stunt*”:ab,ti,kw OR “Wasting”:ab,ti,kw OR “Wasted”:ab,ti,kw OR “Linear growth”:ab,ti,kw OR “Anthropometric measurement?”:ab,ti,kw OR “Maln*”:ab,ti,kw OR “Undernourish*”:ab,ti,kw OR “Undernutrition”:ab,ti,kw OR “Underweight”:ab,ti,kw OR “Growth Disorders”/exp OR “Growth Disorder?”:ab,ti,kw OR “Child nutrition disorder”/exp OR “Child nutrition disorder?”:ab,ti,kw OR “Malnutrition”/exp OR “Wasting Syndrome”/exp OR “Wasting syndrome”:ab,ti,kw OR “Thinness”/exp OR “Thinness”:ab,ti,kw OR</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testinal infection?”:ab,ti,kw OR “Viral infection?”:ab,ti,kw 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owth velocity”:ab,ti,kw OR “Child nutrition”/exp OR “Child development”/exp OR “nutritional status”/exp OR “infant nutrition disorders”/exp</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l infection?”:ab,ti,kw OR “Parasite infection?”:ab,ti,kw OR “Parasitic infection?”:ab,ti,kw OR “Helminth infection?”:ab,ti,kw OR “F?ecal sampling”:ab,ti,k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R “Stool sampling”:ab,ti,kw OR “Stool collection”:ab,ti,kw OR “gastrointestinal disease”/exp OR “intestine infection”/ex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B Global heal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matched” OR ab:”trial” OR ab:”RCT” OR ab:”experiment” OR ab:”intervention” OR ab:”randomized” OR ab:”quasi-randomized” OR ab:”quasi-experimental” OR ab:”impact” OR ab:”pseudo-randomized” OR ab:”randomised”  OR ab:”quasi-randomised” OR ab:”pseudo-randomised”title:“matched” OR title:“trial” OR title:“RCT” OR title:“experiment” OR title:“intervention” OR title:“randomized” OR title:“quasi-randomized” OR title:“quasi-experimental” OR title:“impact” OR title:“pseudo-randomized” OR title:”randomised”  OR title:”quasi-randomised” OR title:”pseudo-randomised”OR de:"randomized controlled trials" OR de:"experimental design" OR de:”health impact assessme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Water” OR ab:”Sanitation” OR ab:”Hygiene” OR ab:”Hand washing” OR ab:”WSH” OR ab:”Sanitary drainage” OR ab:”Toilet Facilities” OR ab:”Hand Hygiene” OR ab:”disinfect*” OR title:”Water” OR title:”Sanitation” OR title:”Hygiene” OR title:”Hand washing” OR title:”WSH” OR title:”Sanitary drainage” OR title:”Toilet Facilities” OR title:”Hand Hygiene” OR title:”disinfect*” OR de:“water quality” OR id:“chlorinated drinking water” OR id:”water composition and quality” OR de:”chlorination” OR de:”drinking water” OR de:”latrine” OR de:”water supply” OR de:“Water treatme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molecular source tracking” OR ab:”microbial source tracking” OR ab:”microbial transmission” OR ab:”diarrheal pathogen” OR ab:”diarrhoeal pathogen” OR ab:”diarrheal pathogens” OR ab:”diarrhoeal pathogens” OR ab:”diarrh* pathogen” OR ab:”fecal-oral” OR ab:”faecal-oral” OR ab:”enteric pathogens” OR ab:”ruminant*” OR ab:”avian*”  OR ab:”Feces” OR ab:”Faeces” OR ab:”Fecal” OR ab:”Faecal” OR ab:”Fecally” OR ab:”Faecally” OR title:”molecular source tracking” OR title:”microbial source tracking” OR title:”microbial transmission” OR title:”diarrheal pathogen” OR title:”diarrhoeal pathogen” OR title:”diarrheal pathogens” OR title:”diarrhoeal pathogens” OR title:”fecal-oral” OR title:”faecal-oral” OR title:”enteric pathogens” OR title:”ruminant*” OR title:”avian*” OR title:”Feces” OR title:”Faeces” OR title:”Fecal” OR title:”Faecal” OR title:”Fecally” OR title:”Faecally” OR de:”faeces” OR id:”fec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Enteric infection*” OR ab:”Soil-transmitted helminth*” OR ab:”Protozoan*” OR ab:”Fecal microbio*” OR ab:”Faecal microbio*” OR ab:”Fecal biomarker*” OR ab:”Faecal biomarker*” OR ab:”Intestinal Disease*” OR ab:”Seroconversion” OR ab:”Enteritis” OR ab:”Helminthiasis” OR ab:“Intestinal infection*” OR ab:”Viral infection*” OR ab:“Bacterial infection*” OR ab:”Parasite infection*” OR ab:”Parasitic infection*” OR ab:”Helminth infection*” OR ab:”Fecal sampling” OR ab:”Faecal sampl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diarrh*” OR ab:”Dysentery” OR title:”diarrh*” OR title:”Dysentery” OR id:”diarrhea” OR de:”diarrh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Child growth” OR ab:”Growth faltering” OR ab:”Child development” OR ab:”Length-for-age” OR ab:”Height-for-age” OR ab:”Weight-for-age” OR ab:”Head circumference” OR ab:”Waist circumference” OR ab:”Stunt*” OR ab:”Wasting” OR ab:”Wasted” OR ab:”Linear growth” OR ab:”Anthropometric measurement*” OR ab:”Maln*” OR ab:”Undernourish*” OR ab:”Undernutrition” OR ab:”Underweight” OR ab:”Growth Disorder*” OR ab:“child nutrition disorder*” OR ab:”Malnutrition” OR ab:”Wasting Syndrome” OR ab:”Thinness” OR ab:“Growth velocity” OR ab:”Acute malnutrition” OR title:“Child growth” OR title:”Growth faltering” OR title:”Child development” OR title:”Length-for-age” OR title:”Height-for-age” OR title:”Weight-for-age” OR title:”Head circumference” OR title:”Waist circumference” OR title:”Stunt*” OR title:”Wasting” OR title:”Wasted” OR title:”Linear growth” OR title:”Anthropometric measurement*” OR title:”Maln*” OR title:”Undernourish*” OR title:”Undernutrition” OR title:”Underweight” OR title:”Growth Disorder*” OR title:“Child nutrition disorder*” OR title:”Malnutrition” OR title:”Wasting Syndrome” OR title:”Thinness” OR title:“Growth velocity” OR title:”Acute malnutrition”OR de:”child development” OR de:”growth” OR de:”arm circumference” OR de:“child development” OR id:”mid-upper-arm circumference” OR de:”anthropometric dimension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R de:”biological indicators” OR de:“contamination” OR de:”indicator species” OR de:”microbial contamination” OR de:”marker genes” OR de:“microbiological techniqu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R ab:”Stool examination” OR ab:”Stool sampling” OR ab:”Stool collection” OR title:“Enteric infection*” OR title:”Soil-transmitted helminth*” OR title:”Protozoan*” OR title:”Seroconversion” OR title:”Fecal microbio*” OR title:”Faecal microbio*” OR title:”Fecal biomarker*” OR title:”Faecal biomarker*” OR title:”Intestinal Disease*” OR title:”Enteritis” OR title:”Helminthiasis” OR title:“Intestinal infection*” OR title:”Viral infection*” OR title:“Bacterial infection*” OR title:”Parasite infection*” OR title:”Parasitic infection*” OR title:”Helminth infection*” OR title:”Fecal sampling” OR title:”Faecal sampl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R title:”Stool examination” OR title:”Stool sampling” OR title:”Stool collection” OR de:”faecal examination” OR de:”helminthoses” OR de:”helminths” OR de:”parasites” OR de:“parasitoses” OR de:”intestinal microorganisms” OR de:“diarrhoeagenic E. coli” OR de:“Diarrhoeagenic Escherichia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b of Scien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S=((“matched”) OR (“trial”) OR (“RCT”) OR (“experiment”) OR (“intervention”) OR (“randomized”) OR (“randomised”) OR (“quasi-randomized”) OR (“quasi-randomised”) OR (“quasi-experimental”) OR (“pseudo-randomized”) OR (“pseudo-randomis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S=((“Water”) OR (“Sanitation”) OR (“Hygiene”) OR (“Handwashing”) OR (“WSH”) OR (“Sanitary Drainage”) OR (“disinfec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S=((“molecular source tracking”) OR (“microbial source tracking”) OR (“microbial transmission”) OR (“diarrh$eal pathogen”) OR (“diarrh$eal pathogens”) OR (“f$ecal-oral”) OR (“enteric pathogen$”) OR (“ruminant*”) OR (“avian*”) OR (“f$ecal”) OR (“f$eces”) OR (“f$ecall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S=((“Enteric infection$”) OR (“Soil-transmitted helminth$”) OR (“Protozoan$”) OR (“Seroconversion”) OR (“F$ecal microbio*”) OR (“F$ecal biomarker”) OR (“F$ecal biomarkers”)  OR (“Seroconversion”) OR (“Helminthias$s”) OR (“Intestinal infection$”) OR (“Viral infection$”) 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R (“Diarrh*”) OR (“Dysent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R (“Child growth”) OR (“Growth faltering”)OR (“Child development”) OR (“Length-for-age”) OR (“Height-for-age”) OR (“Weight-for-age”) OR (“Head circumference”) OR (“Waist circumference”) OR (“Stunt*”) OR (“Wasting”) OR (“Wasted”) OR (“Linear growth”) OR (“Anthropometric measurement$”) OR (“Maln*”) OR (“Undernourish*”) OR (“Undernutrition”) OR (“Underweight”) OR (“Growth Disorders”) OR (“Child nutrition disorder$”) OR (“Wasting syndrome”) OR (“Thinness”) OR</w:t>
            </w:r>
          </w:p>
        </w:tc>
      </w:tr>
      <w:tr>
        <w:trPr>
          <w:cantSplit/>
          <w:trHeight w:val="56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l infection$”) OR (“Parasite infection$”) OR (“Parasitic infection$”) OR (“Helminth infection$”) OR (“F$ecal sampl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owth velocity”))</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R (“Stool sampling”) OR (“Stool collection”) OR (“Enterit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ricultural &amp; Environmental Science Datab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TI,IF(“matched”) OR AB,TI,IF(“trial”) OR AB,TI,IF(“RCT”) OR AB,TI,IF(“experiment”) OR AB,TI,IF(“intervention”) OR AB,TI,IF(“randomized”) OR AB,TI,IF(“randomised”) OR AB,TI,IF(“quasi-randomized”) OR AB,TI,IF(“quasi-randomised”) OR AB,TI,IF(“quasi-experimental”) OR AB,TI,IF(“pseudo-randomized”) OR AB,TI,IF(“pseudo-randomised”) OR SU(“Randomized controlled trials”) OR SU(“Randomiz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TI,IF(“Water”) OR AB,TI,IF(“Sanitation”) OR AB,TI,IF(“Hygiene”) OR AB,TI,IF(“Handwashing”) OR AB,TI,IF(“WSH”) OR AB,TI,IF(“Sanitary Drainage”) OR AB,TI,IF(“disinfect*”) OR SU(“Sanitation”) OR SU(“Water treatment”) OR SU(“Hygiene”) OR SU(“Drinking water”) OR SU(“Ground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TI,IF(“molecular source tracking”) OR AB,TI,IF(“microbial source tracking”) OR AB,TI,IF(“microbial transmission”) OR AB,TI,IF(“diarrheal pathogen?”) OR AB,TI,IF(“diarrhoeal pathogen?”) OR AB,TI,IF(“enteric pathogen?”) OR AB,TI,IF(“ruminant*”) OR AB,TI,IF(“avi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TI,IF(“Enteritis”) OR AB,TI,IF(“Enteric infection?”) OR AB,TI,IF(“Soil-transmitted helminth?”) OR AB,TI,IF(“Protozoan?”) OR AB,TI,IF(“Seroconversion”) OR AB,TI,IF(“Fecal microbiological”) OR AB,TI,IF(“Fecal microbiology”) OR AB,TI,IF(“Fecal microbiota”) OR AB,TI,IF(“Faecal microbiota”) OR AB,TI,IF(“Faecal microbiological”) OR AB,TI,IF(“Faecal microbiology”) OR AB,TI,IF(“Fecal biomarker?”) OR AB,TI,IF(“Faecal biomarker”) OR AB,TI,IF(“Faecal biomarkers”) OR AB,TI,IF(“Helminthias?s”) 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TI,IF(“Diarrh*”) OR AB,TI,IF(“Dysentery”) OR SU(“Diarrh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TI,IF(“Child growth”) OR AB,TI,IF(“Growth faltering”) OR AB,TI,IF(“Child development”) OR AB,TI,IF(“Length-for-age”) OR AB,TI,IF(“Height-for-age”) OR AB,TI,IF(“Weight-for-age”) OR AB,TI,IF(“Head circumference”) OR AB,TI,IF(“Waist circumference”) OR AB,TI,IF(“Stunt*”) OR AB,TI,IF(“Wasting”) OR AB,TI,IF(“Wasted”) OR AB,TI,IF(“Linear growth”) OR AB,TI,IF(“Anthropometric measurement”) OR AB,TI,IF(“Anthropometric measurements”) OR AB,TI,IF(“Maln*”) OR AB,TI,IF(“Undernourish*”) OR AB,TI,IF(“Undernutrition”) OR AB,TI,IF(“Underweight”) OR AB,TI,IF(“Growth Disorder”) OR AB,TI,IF(“Growth Disorders”) OR AB,TI,IF(“Child nutrition disorder”) OR AB,TI,IF(“Child nutrition disorders”) OR AB,TI,IF(“Wasting syndrome”) OR AB,TI,IF(“Thinness”) OR</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R AB,TI,IF(“f?ec????”) OR SU(“Contamination”) OR SU(“Environmental assessment”) OR SU(“environmental condi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TI,IF(“Intestinal infection”) OR AB,TI,IF(“Intestinal infections”) OR AB,TI,IF(“Viral infection”) OR AB,TI,IF(“Viral infections”) 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TI,IF(“Growth velocity”) OR SU(“Underweight”) OR SU(“Weight”) OR SU(“Physical growth”) OR SU(“Growth disorders”) OR SU(“Malnutrition”)</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TI,IF(“Bacterial infection”) OR AB,TI,IF(“Bacterial infections”) OR AB,TI,IF(“Parasite infection”) OR AB,TI,IF(“Parasite infections”) OR AB,TI,IF(“Parasitic infection”) OR AB,TI,IF(“Parasitic infections”) OR AB,TI,IF(“Helminth infection”) OR AB,TI,IF(“Helminth infections”) OR AB,TI,IF(“Fecal sampling”) OR AB,TI,IF(“Faecal sampling”) OR AB,TI,IF(“Stool sampling”) OR AB,TI,IF(“Stool collection”) OR SU(“Bacterial infections”) OR SU(“Viral infections”) OR SU(“Parasitic diseas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op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ITLE-ABS-KEY(“matched”) OR TITLE-ABS-KEY(“trial”) OR TITLE-ABS-KEY(“RCT”) OR TITLE-ABS-KEY(“experiment”) OR TITLE-ABS-KEY(“intervention”) OR TITLE-ABS-KEY(“randomi*ed”) OR TITLE-ABS-KEY(“quasi-randomi*ed”) OR TITLE-ABS-KEY(“quasi-experimental”) OR TITLE-ABS-KEY(“pseudo-randomi*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ITLE-ABS-KEY(“Water”) OR TITLE-ABS-KEY(“Sanitation”) OR TITLE-ABS-KEY(“Hygiene”) OR TITLE-ABS-KEY(“Handwashing”) OR TITLE-ABS-KEY(“WSH”) OR TITLE-ABS-KEY(“Sanitary Drainage”) OR TITLE-ABS-KEY(“disinfec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ITLE-ABS-KEY(“molecular source tracking”) OR TITLE-ABS-KEY(“microbial source tracking”) OR TITLE-ABS-KEY(“microbial transmission”) OR TITLE-ABS-KEY(“diarrh*eal pathogen”) OR TITLE-ABS-KEY(“f*ecal-oral”) OR TITLE-ABS-KEY(“enteric pathogen”) OR TITLE-ABS-KEY(“ruminant*”) OR TITLE-ABS-KEY(“avian*”) OR TITLE-ABS-KEY(“f*ecal”) OR TITLE-ABS-KEY (“f*eces”) OR TITLE-ABS-KEY (“f*ecall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ITLE-ABS-KEY(“Enteric infection”) OR TITLE-ABS-KEY(“Soil-transmitted helminth”) OR TITLE-ABS-KEY(“Protozoan”) OR TITLE-ABS-KEY(“Seroconversion”) OR TITLE-ABS-KEY(“F*ecal microbio*”) OR TITLE-ABS-KEY(“F*ecal biomarker”) OR TITLE-ABS-KEY(“Seroconversion”) OR TITLE-ABS-KEY(“Helminthiasis”) 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ITLE-ABS-KEY(“Diarrh*”) OR TITLE-ABS-KEY(“Dysent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ITLE-ABS-KEY(“Child growth”) OR TITLE-ABS-KEY(“Growth faltering”) OR TITLE-ABS-KEY(“Child development”) OR TITLE-ABS-KEY(“Length-for-age”) OR TITLE-ABS-KEY(“Height-for-age”) OR TITLE-ABS-KEY(“Weight-for-age”) OR TITLE-ABS-KEY(“Head circumference”) OR TITLE-ABS-KEY(“Waist circumference”) OR TITLE-ABS-KEY(“Stunt*”) OR TITLE-ABS-KEY(“Wasting”) OR TITLE-ABS-KEY(“Wasted”) OR TITLE-ABS-KEY(“Linear growth”) OR TITLE-ABS-KEY(“Anthropometric measurement”) OR TITLE-ABS-KEY(“Maln*”) OR TITLE-ABS-KEY(“Undernourish*”) OR TITLE-ABS-KEY(“Undernutrition”) OR TITLE-ABS-KEY(“Underweight”) OR TITLE-ABS-KEY(“Growth Disorder”) OR TITLE-ABS-KEY(“Child nutrition disorder”) OR TITLE-ABS-KEY(“Wasting syndrome”) OR TITLE-ABS-KEY(“Thinness”) OR</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ITLE-ABS-KEY(“Intestinal infection”) OR TITLE-ABS-KEY(“Viral infection”) 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ITLE-ABS-KEY(“Growth velocity”)</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ITLE-ABS-KEY(“Bacterial infection”) OR TITLE-ABS-KEY(“Parasite infection”) OR TITLE-ABS-KEY(“Parasitic infection”) OR TITLE-ABS-KEY(“Helminth infection”) OR TITLE-ABS-KEY(“F*ecal sampl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R TITLE-ABS-KEY(“Stool sampling”) OR TITLE-ABS-KEY(“Stool collec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41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bl>
    <w:bookmarkEnd w:id="97"/>
    <w:bookmarkStart w:id="98" w:name="X5cafe9500c6413195342051aac14c8ba196233d"/>
    <w:p>
      <w:pPr>
        <w:pStyle w:val="Heading2"/>
      </w:pPr>
      <w:r>
        <w:t xml:space="preserve">Table S2.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46"/>
        <w:gridCol w:w="3307"/>
        <w:gridCol w:w="794"/>
        <w:gridCol w:w="745"/>
        <w:gridCol w:w="1423"/>
        <w:gridCol w:w="1471"/>
        <w:gridCol w:w="837"/>
        <w:gridCol w:w="1409"/>
        <w:gridCol w:w="569"/>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assessed through negative control outco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bookmarkEnd w:id="98"/>
    <w:bookmarkStart w:id="99" w:name="table-s4.-irb-approval-numbers-table"/>
    <w:p>
      <w:pPr>
        <w:pStyle w:val="Heading2"/>
      </w:pPr>
      <w:r>
        <w:t xml:space="preserve">Table S4. IRB approval numb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9"/>
        <w:gridCol w:w="3593"/>
        <w:gridCol w:w="4865"/>
        <w:gridCol w:w="3473"/>
        <w:gridCol w:w="1211"/>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RB ProtocolNumber 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RB Protocol Number 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RB Protocol Number 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linical trial registration</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mité Nacional de Bioética para a Saúde (CNBS), Ministério da Saúde (333/CNBS/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search Ethics Committee of the London School of Hygiene &amp; Tropical Medicine (reference # 8345)</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stitutional Review Board of the Georgia Institute of Technology (protocol # H1516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CT0236293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ondon School of Hygiene and Tropical Medicine, London, U.K (No. 9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alinga Institute of Medical Sciences of KIIT University, Bhubaneswar, India (KIMS/KIIT/IEC/053/2015) ethics committe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ory University IRB (IRB000797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CT024416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SHTM Ethics committee: XX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he Xavier Institute of Management: XXX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Bhubaneswar and the Asian Institute of Public Health XX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CT0121478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Banglades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rkeley: 2011-09-36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nford: eProtocol #: 25863   IRB Number: 3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cddr’b: PR 110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CT0159009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rkeley: 2011-09-36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nford: Protocol ID: 23310  IRB Number: 349 (Panel: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EMRI: Protocol 22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CT01590095</w:t>
            </w:r>
          </w:p>
        </w:tc>
      </w:tr>
      <w:tr>
        <w:trPr>
          <w:cantSplit/>
          <w:trHeight w:val="41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bl>
    <w:bookmarkEnd w:id="99"/>
    <w:bookmarkEnd w:id="100"/>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2022-011-01">
    <w:p>
      <w:pPr>
        <w:pStyle w:val="CommentText"/>
      </w:pPr>
      <w:r>
        <w:rPr>
          <w:rStyle w:val="CommentReference"/>
          <w:annotationRef/>
        </w:rPr>
      </w:r>
      <w:r>
        <w:t xml:space="preserve">Add reference to studies and trials, and use full names for trial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3-05-03T13:59:38Z</dcterms:created>
  <dcterms:modified xsi:type="dcterms:W3CDTF">2023-05-03T13: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